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กด</w:t>
      </w:r>
      <w:r>
        <w:t xml:space="preserve"> </w:t>
      </w:r>
      <w:r>
        <w:t xml:space="preserve">Enter</w:t>
      </w:r>
      <w:r>
        <w:t xml:space="preserve"> </w:t>
      </w:r>
      <w:r>
        <w:t xml:space="preserve">ตัด</w:t>
      </w:r>
      <w:r>
        <w:t xml:space="preserve"> </w:t>
      </w:r>
      <w:r>
        <w:t xml:space="preserve">VAD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4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0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แล้วหนูเปิดคลิปกัน      บ่ายนี้จะมีปุ่มใหม่เข้ามานะ กด enter  ตัดให้เลย ดูแล้วมันยาวไปอ่ะ   ยอมตัดให้เรากด Enter 1 ทีมันจะตัดให้เรา แล้วก็พูด  สวัสดีคุณครูปลายทางและนักเรียนปลายทางทุกคนค่ะยินดีต้อนรับเข้าสู่รายวิชาสุขศึกษาและพลศึกษา ชั้นประถมศึกษาปีที่ 6 ค่ะวันนี้เช่นเคยนะครับพบกับคุณครูปฏิญญาประจันบาน  หรือคุณครูบอสค่ะ  และคุณครูชื่อคุณครูพัชรวัฒน์เนียมสุวรรณหรือคุณครูอันเล็กค่ะ ในวันนี้นะคะต่อเนื่องเลยค่ะหลังจากที่เราได้รู้จักกับสารเสพติดประเภทต่างๆไปแล้วสารเสพติด ที่แพร่ระบาดในหมู่วัยรุ่นนะคะยงไปถึงสาเหตุค่ะที่เราติดสารเสพติดนานๆ วันนี้ค่ะครัวเล็ก เราจะมารู้ถึงผลเสียกับ การติดสารเสพติดซึ่งคนอื่นเลยนะคะเดี๋ยวเราไปเรียนรู้จุดประสงค์การเรียนรู้ในวันนี้ก่อนค่ะ จุดประสงค์การเรียนรู้นะคะในข้อที่ 1 ค่ะนักเรียนจะสามารถวิเคราะห์ผลเสียของการติดสารเสพติด ได้ค่ะ ในข้อที่ 2 ค่ะนักเรียนจะสามารถหลีกเลี่ยงตนเองให้ห่างไกลจากสารเสพติดได้ค่ะ  แล้วในข้อที่ 3 นะคะนักเรียนจะเห็นประโยชน์ค่ะของการหลีกเลี่ยงการติดสารเสพติด   ซึ่งในวันนี้ค่ะครูบอสนะคะก็มีประโยชน์ดีๆค่ะ  ของผู้ที่เขาหลีกเลี่ยงสารเสพติดแล้วหรือว่าได้เลิกสารเสพติดแล้วมาให้เด็กๆดูค่ะ ครึ่งนะคะก็จะเป็นภาพต่อไปนี้ค่ะ อันนี้ก็จะเป็นภาพของผู้ที่เคยติดสารเสพติดนะคะ  กลัวเลยคิดว่าหลังจากที่เขาเลิกสารเสพติดแล้วหน้าตาหรือสภาพและบุคลิกของเขา จะดูดีขึ้นไหมคะ   ครัวเล็กไม่แน่ใจเลยค่ะคุณครูบอสว่าแต่เขาจะดูดีขึ้นไหมคะ   ครูบอสจะมีภาพหลังจากที่เขาเลิกสารเสพติดแล้วมาให้ดูกันค่ะ  เริ่มที่ภาพนี้เลยค่ะ    ว้าวเขาดูหน้าตาสวยขึ้นเลยนะคะครูบอส  ผิวพรรณก็ดูดีขึ้นมากๆเลยล่ะค่ะ ใช่แล้วล่ะค่ะนี่ก็เป็นภาพของผู้หญิงนะคะที่เขาเคยติดเฮโรอีนค่ะ  และหลังจากที่เขาบำบัดเป็นเวลา 4 ปีหน้าตาและบุคลิกภาพของเขาโดยรวมถึงสุขภาพนะคะก็ดูดีขึ้นแบบนี้ล่ะค่ะ  ต้องใช้ระยะเวลาถึง 10 ปีเลยหรือคะ  บางคนก็ใช้ระยะเวลาเพียงไม่กี่เดือนเท่านั้นล่ะค่ะขวดเล็ก  เดี๋ยวมาดูของคนต่อไปเลยดีกว่าค่ะ สำหรับคนต่อมานะคะ ก็จะเป็นสภาพที่เขาเสพยาเสพติดค่ะครู  และเมื่อเขาบำบัดแล้วหรือเลิกแล้วล่ะคะครูบอส สภาพหน้าที่เขาบำบัดแล้วหรือเลิกแล้วนะคะ ก็ดูดีขึ้นแบบนี้เลยค่ะ   เปลี่ยนไปอย่างกับคนละคนเลยค่ะคุณครูบอส ใช่แล้วล่ะค่ะนี่เป็นสภาพเพียง 5 เดือนเท่านั้นค่ะค**เล็ก   ไม่ต้องตัดไม่ต้องคิดไม่ต้องกดก็ได้ถ้ามันไม่เกิน 5 ปีก็ไม่ต้อง ถ้ามันไม่ถึงมันไม่ตัดให้อยู่แล้วพี่หนูลองกดแหละ มันเหมือน เมื่อกี้เห็นเรากดตลอดเลย ใช่ค่ะหนูหนูจะตัดให้มันเป็นประโยคนะเพราะว่าหนูเผื่อตอน PE หรือว่าพี่อยากได้     มันต้องอยู่ที่ คนแหละ หรือว่าพี่อยากได้แบบ  แบบสั้น ไม่เกินไม่เกินไม่เกินเขาบอกว่าไม่เกิน 5 ปีใช่ไหม ไม่เกิน 5 วิถ้าอย่างนั้นน่ะ มันต้องไม่ถึง 5 วิ ถึงจะกดตังค์ได้ กดบัตรก็ได้มันก็จะไม่ตรง     ก็ต้องค่อยๆลองใช้ดีกว่า โอเคนะ โอเคนะ ออกเลยนะ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กด Enter ตัด VAD</dc:title>
  <dc:creator/>
  <cp:keywords/>
  <dcterms:created xsi:type="dcterms:W3CDTF">2023-01-24T04:56:13Z</dcterms:created>
  <dcterms:modified xsi:type="dcterms:W3CDTF">2023-01-24T04:5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4 มกราคม 2566 เวลา 11.07 น.</vt:lpwstr>
  </property>
  <property fmtid="{D5CDD505-2E9C-101B-9397-08002B2CF9AE}" pid="3" name="subtitle">
    <vt:lpwstr/>
  </property>
</Properties>
</file>